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C0237" w14:textId="77777777" w:rsidR="005E3AAE" w:rsidRPr="00963913" w:rsidRDefault="005E3AAE" w:rsidP="005E3AAE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>(Form 1)</w:t>
      </w:r>
    </w:p>
    <w:p w14:paraId="04FDDB1D" w14:textId="77777777" w:rsidR="005E3AAE" w:rsidRPr="00EE40B8" w:rsidRDefault="005E3AAE" w:rsidP="005E3AAE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9CBA6ED" w14:textId="28CF619F" w:rsidR="00D53FBB" w:rsidRPr="00EE40B8" w:rsidRDefault="00D53FBB" w:rsidP="00D53FB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9A39FE">
        <w:rPr>
          <w:rFonts w:asciiTheme="majorHAnsi" w:hAnsiTheme="majorHAnsi" w:cstheme="majorHAnsi" w:hint="eastAsia"/>
          <w:sz w:val="28"/>
        </w:rPr>
        <w:t>April</w:t>
      </w:r>
      <w:r w:rsidRPr="00EE40B8">
        <w:rPr>
          <w:rFonts w:asciiTheme="majorHAnsi" w:hAnsiTheme="majorHAnsi" w:cstheme="majorHAnsi"/>
          <w:sz w:val="28"/>
        </w:rPr>
        <w:t xml:space="preserve"> 20</w:t>
      </w:r>
      <w:r w:rsidR="009A39FE">
        <w:rPr>
          <w:rFonts w:asciiTheme="majorHAnsi" w:hAnsiTheme="majorHAnsi" w:cstheme="majorHAnsi"/>
          <w:sz w:val="28"/>
        </w:rPr>
        <w:t>2</w:t>
      </w:r>
      <w:r w:rsidR="009A39FE">
        <w:rPr>
          <w:rFonts w:asciiTheme="majorHAnsi" w:hAnsiTheme="majorHAnsi" w:cstheme="majorHAnsi" w:hint="eastAsia"/>
          <w:sz w:val="28"/>
        </w:rPr>
        <w:t>1</w:t>
      </w:r>
      <w:r w:rsidRPr="00780BB5">
        <w:rPr>
          <w:rFonts w:asciiTheme="majorHAnsi" w:hAnsiTheme="majorHAnsi" w:cstheme="majorHAnsi"/>
          <w:sz w:val="32"/>
        </w:rPr>
        <w:t xml:space="preserve"> </w:t>
      </w:r>
      <w:r w:rsidRPr="00780BB5">
        <w:rPr>
          <w:rFonts w:asciiTheme="majorHAnsi" w:hAnsiTheme="majorHAnsi" w:cstheme="majorHAnsi"/>
          <w:sz w:val="28"/>
        </w:rPr>
        <w:t>(</w:t>
      </w:r>
      <w:r w:rsidR="00BB1C9F">
        <w:rPr>
          <w:rFonts w:asciiTheme="majorHAnsi" w:hAnsiTheme="majorHAnsi" w:cstheme="majorHAnsi"/>
          <w:sz w:val="28"/>
        </w:rPr>
        <w:t>International</w:t>
      </w:r>
      <w:r w:rsidRPr="00780BB5">
        <w:rPr>
          <w:rFonts w:asciiTheme="majorHAnsi" w:hAnsiTheme="majorHAnsi" w:cstheme="majorHAnsi"/>
          <w:sz w:val="28"/>
        </w:rPr>
        <w:t xml:space="preserve"> Course)</w:t>
      </w:r>
    </w:p>
    <w:p w14:paraId="34CF9F33" w14:textId="77777777" w:rsidR="00EE40B8" w:rsidRPr="00D53FBB" w:rsidRDefault="00EE40B8" w:rsidP="00EE40B8">
      <w:pPr>
        <w:snapToGrid w:val="0"/>
        <w:rPr>
          <w:rFonts w:asciiTheme="majorHAnsi" w:hAnsiTheme="majorHAnsi" w:cstheme="majorHAnsi"/>
        </w:rPr>
      </w:pPr>
    </w:p>
    <w:p w14:paraId="1C1B3DD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53FBB">
        <w:rPr>
          <w:rFonts w:asciiTheme="majorHAnsi" w:hAnsiTheme="majorHAnsi" w:cstheme="majorHAnsi"/>
          <w:color w:val="0070C0"/>
          <w:sz w:val="40"/>
        </w:rPr>
        <w:t xml:space="preserve">Application Form for the </w:t>
      </w:r>
      <w:r w:rsidR="003307D4" w:rsidRPr="00D53FBB">
        <w:rPr>
          <w:rFonts w:asciiTheme="majorHAnsi" w:hAnsiTheme="majorHAnsi" w:cstheme="majorHAnsi"/>
          <w:color w:val="0070C0"/>
          <w:sz w:val="40"/>
        </w:rPr>
        <w:t>Doctora</w:t>
      </w:r>
      <w:r w:rsidR="00B17DBC">
        <w:rPr>
          <w:rFonts w:asciiTheme="majorHAnsi" w:hAnsiTheme="majorHAnsi" w:cstheme="majorHAnsi"/>
          <w:color w:val="0070C0"/>
          <w:sz w:val="40"/>
        </w:rPr>
        <w:t>l</w:t>
      </w:r>
      <w:r w:rsidRPr="00D53FBB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5C206AE6" w14:textId="77777777" w:rsidR="00EE40B8" w:rsidRPr="00B17DBC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62B1D4D1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7B6386C" w14:textId="77777777" w:rsidTr="00EE40B8">
        <w:trPr>
          <w:trHeight w:val="686"/>
        </w:trPr>
        <w:tc>
          <w:tcPr>
            <w:tcW w:w="11253" w:type="dxa"/>
          </w:tcPr>
          <w:p w14:paraId="5B3E38E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7D19F418" w14:textId="77777777" w:rsidR="00EE40B8" w:rsidRPr="00EE40B8" w:rsidRDefault="00EE40B8" w:rsidP="00EE40B8"/>
        </w:tc>
      </w:tr>
      <w:tr w:rsidR="00EE40B8" w14:paraId="2B3C69F0" w14:textId="77777777" w:rsidTr="00EE40B8">
        <w:trPr>
          <w:trHeight w:val="708"/>
        </w:trPr>
        <w:tc>
          <w:tcPr>
            <w:tcW w:w="11253" w:type="dxa"/>
          </w:tcPr>
          <w:p w14:paraId="549F833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67AAC9B" w14:textId="77777777" w:rsidR="00EE40B8" w:rsidRPr="00EE40B8" w:rsidRDefault="00EE40B8" w:rsidP="00EE40B8"/>
        </w:tc>
      </w:tr>
    </w:tbl>
    <w:p w14:paraId="47B8D56F" w14:textId="77777777" w:rsidR="00EE40B8" w:rsidRDefault="00EE40B8" w:rsidP="00EE40B8">
      <w:pPr>
        <w:snapToGrid w:val="0"/>
      </w:pPr>
    </w:p>
    <w:p w14:paraId="18E0D479" w14:textId="77777777" w:rsidR="00EE40B8" w:rsidRPr="00EE40B8" w:rsidRDefault="00EE40B8" w:rsidP="00EE40B8">
      <w:pPr>
        <w:snapToGrid w:val="0"/>
      </w:pPr>
    </w:p>
    <w:p w14:paraId="0443F4EF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12432D30" w14:textId="77777777" w:rsidTr="006A1229">
        <w:trPr>
          <w:trHeight w:val="686"/>
        </w:trPr>
        <w:tc>
          <w:tcPr>
            <w:tcW w:w="11253" w:type="dxa"/>
          </w:tcPr>
          <w:p w14:paraId="3E1839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477ABD8" wp14:editId="0E086C71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4355B4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293BD859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77A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634355B4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293BD859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426405E6" w14:textId="77777777" w:rsidR="00EE40B8" w:rsidRPr="00EE40B8" w:rsidRDefault="00EE40B8" w:rsidP="006A1229"/>
        </w:tc>
      </w:tr>
      <w:tr w:rsidR="00EE40B8" w14:paraId="1487ECC6" w14:textId="77777777" w:rsidTr="006A1229">
        <w:trPr>
          <w:trHeight w:val="708"/>
        </w:trPr>
        <w:tc>
          <w:tcPr>
            <w:tcW w:w="11253" w:type="dxa"/>
          </w:tcPr>
          <w:p w14:paraId="36293BBE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66E5AF6E" w14:textId="77777777" w:rsidR="00EE40B8" w:rsidRPr="00EE40B8" w:rsidRDefault="00EE40B8" w:rsidP="006A1229"/>
        </w:tc>
      </w:tr>
      <w:tr w:rsidR="00EE40B8" w14:paraId="16788A5B" w14:textId="77777777" w:rsidTr="006A1229">
        <w:trPr>
          <w:trHeight w:val="708"/>
        </w:trPr>
        <w:tc>
          <w:tcPr>
            <w:tcW w:w="11253" w:type="dxa"/>
          </w:tcPr>
          <w:p w14:paraId="3D932B4A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51F09B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40C1C73" w14:textId="77777777" w:rsidTr="006A1229">
        <w:trPr>
          <w:trHeight w:val="708"/>
        </w:trPr>
        <w:tc>
          <w:tcPr>
            <w:tcW w:w="11253" w:type="dxa"/>
          </w:tcPr>
          <w:p w14:paraId="29606F9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3A6E0D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1777860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3FAC564C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6284A488" w14:textId="77777777" w:rsidTr="006A1229">
        <w:trPr>
          <w:trHeight w:val="708"/>
        </w:trPr>
        <w:tc>
          <w:tcPr>
            <w:tcW w:w="11253" w:type="dxa"/>
          </w:tcPr>
          <w:p w14:paraId="6F51E1C0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334E6BA7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537C025" w14:textId="77777777" w:rsidTr="006A1229">
        <w:trPr>
          <w:trHeight w:val="708"/>
        </w:trPr>
        <w:tc>
          <w:tcPr>
            <w:tcW w:w="11253" w:type="dxa"/>
          </w:tcPr>
          <w:p w14:paraId="15A8DE75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0A6AFB4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BF2457" w14:textId="77777777" w:rsidTr="006A1229">
        <w:trPr>
          <w:trHeight w:val="708"/>
        </w:trPr>
        <w:tc>
          <w:tcPr>
            <w:tcW w:w="11253" w:type="dxa"/>
          </w:tcPr>
          <w:p w14:paraId="06D318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6B72A2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9E9E5E5" w14:textId="77777777" w:rsidTr="006A1229">
        <w:trPr>
          <w:trHeight w:val="708"/>
        </w:trPr>
        <w:tc>
          <w:tcPr>
            <w:tcW w:w="11253" w:type="dxa"/>
          </w:tcPr>
          <w:p w14:paraId="6AE1D4D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74AE9DD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97B6CA9" w14:textId="77777777" w:rsidTr="006A1229">
        <w:trPr>
          <w:trHeight w:val="708"/>
        </w:trPr>
        <w:tc>
          <w:tcPr>
            <w:tcW w:w="11253" w:type="dxa"/>
          </w:tcPr>
          <w:p w14:paraId="4D25633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2E5C642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52C6CA7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F045B38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158E74B9" w14:textId="77777777" w:rsidTr="006A1229">
        <w:trPr>
          <w:trHeight w:val="708"/>
        </w:trPr>
        <w:tc>
          <w:tcPr>
            <w:tcW w:w="11253" w:type="dxa"/>
          </w:tcPr>
          <w:p w14:paraId="74511F80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73273B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651E605" w14:textId="77777777" w:rsidTr="006A1229">
        <w:trPr>
          <w:trHeight w:val="708"/>
        </w:trPr>
        <w:tc>
          <w:tcPr>
            <w:tcW w:w="11253" w:type="dxa"/>
          </w:tcPr>
          <w:p w14:paraId="1520A1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1FF35D6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0FACA67" w14:textId="77777777" w:rsidTr="006A1229">
        <w:trPr>
          <w:trHeight w:val="708"/>
        </w:trPr>
        <w:tc>
          <w:tcPr>
            <w:tcW w:w="11253" w:type="dxa"/>
          </w:tcPr>
          <w:p w14:paraId="1EF225DC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4AA32CC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B43C5C8" w14:textId="77777777" w:rsidTr="006A1229">
        <w:trPr>
          <w:trHeight w:val="708"/>
        </w:trPr>
        <w:tc>
          <w:tcPr>
            <w:tcW w:w="11253" w:type="dxa"/>
          </w:tcPr>
          <w:p w14:paraId="6033BD0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BE7160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E7DE9F0" w14:textId="77777777" w:rsidTr="006A1229">
        <w:trPr>
          <w:trHeight w:val="708"/>
        </w:trPr>
        <w:tc>
          <w:tcPr>
            <w:tcW w:w="11253" w:type="dxa"/>
          </w:tcPr>
          <w:p w14:paraId="620763F1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50921008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0F84464D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089AE98" w14:textId="77777777" w:rsidR="00EE40B8" w:rsidRDefault="00EE40B8">
      <w:pPr>
        <w:widowControl/>
        <w:jc w:val="left"/>
      </w:pPr>
      <w:r>
        <w:br w:type="page"/>
      </w:r>
    </w:p>
    <w:p w14:paraId="1CFBE705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06DA709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5AF7E215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051D955E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15D9B078" w14:textId="77777777" w:rsidTr="00EE40B8">
        <w:trPr>
          <w:trHeight w:val="195"/>
        </w:trPr>
        <w:tc>
          <w:tcPr>
            <w:tcW w:w="10988" w:type="dxa"/>
          </w:tcPr>
          <w:p w14:paraId="72A91C8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5CB8BCF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363619B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484332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6EAA49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944101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5B53A2A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E01CC1B" w14:textId="77777777" w:rsidTr="00EE40B8">
        <w:trPr>
          <w:trHeight w:val="708"/>
        </w:trPr>
        <w:tc>
          <w:tcPr>
            <w:tcW w:w="10988" w:type="dxa"/>
          </w:tcPr>
          <w:p w14:paraId="7C8E96C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053A70B0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87A386C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15FFFC2E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4AE20749" w14:textId="77777777" w:rsidTr="00EE40B8">
        <w:trPr>
          <w:trHeight w:val="708"/>
        </w:trPr>
        <w:tc>
          <w:tcPr>
            <w:tcW w:w="10988" w:type="dxa"/>
          </w:tcPr>
          <w:p w14:paraId="23D3343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88615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6870E6C" w14:textId="77777777" w:rsidTr="00EE40B8">
        <w:trPr>
          <w:trHeight w:val="708"/>
        </w:trPr>
        <w:tc>
          <w:tcPr>
            <w:tcW w:w="10988" w:type="dxa"/>
          </w:tcPr>
          <w:p w14:paraId="5C3E4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5D8305EC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BECAE49" w14:textId="77777777" w:rsidTr="00EE40B8">
        <w:trPr>
          <w:trHeight w:val="708"/>
        </w:trPr>
        <w:tc>
          <w:tcPr>
            <w:tcW w:w="10988" w:type="dxa"/>
          </w:tcPr>
          <w:p w14:paraId="0640F6F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55012C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039383B" w14:textId="77777777" w:rsidTr="006B1D2C">
        <w:trPr>
          <w:trHeight w:val="2214"/>
        </w:trPr>
        <w:tc>
          <w:tcPr>
            <w:tcW w:w="10988" w:type="dxa"/>
          </w:tcPr>
          <w:p w14:paraId="71E7127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*)</w:t>
            </w:r>
          </w:p>
          <w:p w14:paraId="48BD3BDF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1EAEBA9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99B411C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1E2EEF33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0A914670" w14:textId="77777777" w:rsidTr="006B1D2C">
        <w:trPr>
          <w:trHeight w:val="3455"/>
        </w:trPr>
        <w:tc>
          <w:tcPr>
            <w:tcW w:w="10988" w:type="dxa"/>
          </w:tcPr>
          <w:p w14:paraId="241D90E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(Name(s) of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Institudion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(s), Location(s), Position(s), and Dates (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D4C1368" w14:textId="77777777" w:rsidR="00EE40B8" w:rsidRPr="006B1D2C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F1C9A55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0247FF5F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4AC6BE0D" w14:textId="77777777" w:rsidTr="00EE40B8">
        <w:trPr>
          <w:trHeight w:val="2112"/>
        </w:trPr>
        <w:tc>
          <w:tcPr>
            <w:tcW w:w="10988" w:type="dxa"/>
          </w:tcPr>
          <w:p w14:paraId="275978E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of Person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* who Submitted Recommendation Letter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(Name, Institution, Title, Telephone Number, and E-mail address)</w:t>
            </w:r>
          </w:p>
          <w:p w14:paraId="2E805ECF" w14:textId="77777777" w:rsidR="003307D4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for Mathematics &amp; Physic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0DC1EEB7" w14:textId="77777777" w:rsidR="00EE40B8" w:rsidRDefault="003307D4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* At least one person for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Molecular Materials Science, Biology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&amp;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Geoscience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63EF88D8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61A04E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4FC85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4575D4F6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15204" w14:textId="77777777" w:rsidR="00164595" w:rsidRDefault="00164595" w:rsidP="00BB1C9F">
      <w:r>
        <w:separator/>
      </w:r>
    </w:p>
  </w:endnote>
  <w:endnote w:type="continuationSeparator" w:id="0">
    <w:p w14:paraId="1AB3942C" w14:textId="77777777" w:rsidR="00164595" w:rsidRDefault="00164595" w:rsidP="00BB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9A671" w14:textId="77777777" w:rsidR="00164595" w:rsidRDefault="00164595" w:rsidP="00BB1C9F">
      <w:r>
        <w:separator/>
      </w:r>
    </w:p>
  </w:footnote>
  <w:footnote w:type="continuationSeparator" w:id="0">
    <w:p w14:paraId="35DC0B00" w14:textId="77777777" w:rsidR="00164595" w:rsidRDefault="00164595" w:rsidP="00BB1C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84068"/>
    <w:rsid w:val="000C5803"/>
    <w:rsid w:val="00164595"/>
    <w:rsid w:val="001D3643"/>
    <w:rsid w:val="00241A04"/>
    <w:rsid w:val="00274051"/>
    <w:rsid w:val="003307D4"/>
    <w:rsid w:val="00374BE3"/>
    <w:rsid w:val="003B38DF"/>
    <w:rsid w:val="005E3AAE"/>
    <w:rsid w:val="006A1A3D"/>
    <w:rsid w:val="006A6B54"/>
    <w:rsid w:val="006B1D2C"/>
    <w:rsid w:val="006B6E5D"/>
    <w:rsid w:val="009A39FE"/>
    <w:rsid w:val="00A11412"/>
    <w:rsid w:val="00B029A9"/>
    <w:rsid w:val="00B17DBC"/>
    <w:rsid w:val="00BB1C9F"/>
    <w:rsid w:val="00C5467A"/>
    <w:rsid w:val="00D53FBB"/>
    <w:rsid w:val="00DB40C7"/>
    <w:rsid w:val="00EE40B8"/>
    <w:rsid w:val="00F7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4E8F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B1C9F"/>
  </w:style>
  <w:style w:type="paragraph" w:styleId="a6">
    <w:name w:val="footer"/>
    <w:basedOn w:val="a"/>
    <w:link w:val="a7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B1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07-06T06:51:00Z</dcterms:modified>
</cp:coreProperties>
</file>